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2c1b3c69e839690b74d5f1f397879b8fd09f6d"/>
    <w:p>
      <w:pPr>
        <w:pStyle w:val="Heading2"/>
      </w:pPr>
      <w:r>
        <w:t xml:space="preserve">Unit 3 Lesson 15: Redondeemos a la decena y a la centena más cercanas</w:t>
      </w:r>
    </w:p>
    <w:bookmarkEnd w:id="20"/>
    <w:bookmarkStart w:id="22" w:name="X619b683a461aeb000cc5965a17622dfacfdefce"/>
    <w:p>
      <w:pPr>
        <w:pStyle w:val="Heading3"/>
      </w:pPr>
      <w:r>
        <w:t xml:space="preserve">WU Conteo grupal: Decenas y centena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bookmarkEnd w:id="21"/>
    <w:bookmarkEnd w:id="22"/>
    <w:bookmarkStart w:id="24" w:name="X452b46162f172f7cf06bf3f4ce702ef741ad176"/>
    <w:p>
      <w:pPr>
        <w:pStyle w:val="Heading3"/>
      </w:pPr>
      <w:r>
        <w:t xml:space="preserve">1 ¿La decena y la centena más cercanas pueden ser la misma?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Redondea cada número a la decena más cercana y a la centena más cercana. Usa rectas numéricas si te ayuda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número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decena más cercan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centena más cercana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9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3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43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60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1"/>
        </w:numPr>
      </w:pPr>
      <w:r>
        <w:t xml:space="preserve">Kiran y Priya están redondeando números, pero tienen dificultades cuando tratan de redondear 415 y 750.</w:t>
      </w:r>
    </w:p>
    <w:p>
      <w:pPr>
        <w:numPr>
          <w:ilvl w:val="1"/>
          <w:numId w:val="1002"/>
        </w:numPr>
        <w:pStyle w:val="Compact"/>
      </w:pPr>
      <w:r>
        <w:t xml:space="preserve">Kiran dijo: “415 no se puede redondear a la decena más cercana porque no hay solo un múltiplo de 10 que sea el más cercano”.</w:t>
      </w:r>
    </w:p>
    <w:p>
      <w:pPr>
        <w:numPr>
          <w:ilvl w:val="1"/>
          <w:numId w:val="1002"/>
        </w:numPr>
        <w:pStyle w:val="Compact"/>
      </w:pPr>
      <w:r>
        <w:t xml:space="preserve">Priya dijo: “750 no se puede redondear a la centena más cercana porque no hay solo un múltiplo de 100 que sea el más cercano”.</w:t>
      </w:r>
    </w:p>
    <w:p>
      <w:pPr>
        <w:numPr>
          <w:ilvl w:val="0"/>
          <w:numId w:val="1000"/>
        </w:numPr>
      </w:pPr>
      <w:r>
        <w:t xml:space="preserve">¿Estás de acuerdo con Kiran y con Priya? Explica cómo razonaste.</w:t>
      </w:r>
    </w:p>
    <w:bookmarkEnd w:id="23"/>
    <w:bookmarkEnd w:id="24"/>
    <w:bookmarkStart w:id="29" w:name="redondeemos-para-hacer-estimaciones"/>
    <w:p>
      <w:pPr>
        <w:pStyle w:val="Heading3"/>
      </w:pPr>
      <w:r>
        <w:t xml:space="preserve">2 Redondeemos para hacer estimaciones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La tabla muestra los números de personas que hay en varios lugares de una escuela al medio día, en un día normal.</w:t>
      </w:r>
    </w:p>
    <w:p>
      <w:pPr>
        <w:pStyle w:val="BodyText"/>
      </w:pPr>
      <w:r>
        <w:t xml:space="preserve">Andre y Lin tratan de estimar el número de personas que hay en toda la escuela. Andre va a redondear los números a la centena más cercana. Lin va a redondearlos a la decena más cercana.</w:t>
      </w:r>
    </w:p>
    <w:p>
      <w:pPr>
        <w:numPr>
          <w:ilvl w:val="0"/>
          <w:numId w:val="1003"/>
        </w:numPr>
        <w:pStyle w:val="Compact"/>
      </w:pPr>
      <w:r>
        <w:t xml:space="preserve">Haz una predicción. ¿Cuál estimación va a ser mayor? Explica cómo razonaste.</w:t>
      </w:r>
    </w:p>
    <w:p>
      <w:pPr>
        <w:numPr>
          <w:ilvl w:val="0"/>
          <w:numId w:val="1003"/>
        </w:numPr>
        <w:pStyle w:val="Compact"/>
      </w:pPr>
      <w:r>
        <w:t xml:space="preserve">Encuentra las estimaciones de Andre y de Lin con un compañero. Anótalas en la tabla. Después encuentra los totales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luga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número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estimación de Andre</w:t>
            </w:r>
            <w:r>
              <w:br/>
            </w:r>
            <w:r>
              <w:t xml:space="preserve">(centena más cercana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estimación de Lin</w:t>
            </w:r>
            <w:r>
              <w:br/>
            </w:r>
            <w:r>
              <w:t xml:space="preserve">(decena más cercana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patio de recreo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9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cafeterí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6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salón de art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3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bibliotec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salones de clas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2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gimnasio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0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salón de músic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5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3"/>
        </w:numPr>
        <w:pStyle w:val="Compact"/>
      </w:pPr>
      <w:r>
        <w:t xml:space="preserve">Haz dos observaciones sobre la tabla completa. ¿Tu predicción fue correcta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41:41Z</dcterms:created>
  <dcterms:modified xsi:type="dcterms:W3CDTF">2022-12-14T23:4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tFxYA7sppeOEq17x1jqgL6j1OQDak2B2G0LLfaWNUCC1TQ5YmReykv2DmWWPMboh0utYhfgEJpd5+5dgpk2HQ==</vt:lpwstr>
  </property>
</Properties>
</file>